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D0EEF" w14:textId="77777777" w:rsidR="006456CC" w:rsidRPr="006443D7" w:rsidRDefault="00A83D92">
      <w:pPr>
        <w:rPr>
          <w:rFonts w:ascii="Segoe UI Semibold" w:hAnsi="Segoe UI Semibold" w:cs="Segoe UI Semibold"/>
          <w:sz w:val="36"/>
          <w:szCs w:val="36"/>
        </w:rPr>
      </w:pPr>
      <w:r w:rsidRPr="006443D7">
        <w:rPr>
          <w:rFonts w:ascii="Segoe UI Semibold" w:hAnsi="Segoe UI Semibold" w:cs="Segoe UI Semibold"/>
          <w:sz w:val="36"/>
          <w:szCs w:val="36"/>
        </w:rPr>
        <w:t>Pastor Dustin’s 2020 Ends</w:t>
      </w:r>
    </w:p>
    <w:p w14:paraId="61029BDF" w14:textId="77777777" w:rsidR="00A83D92" w:rsidRPr="006443D7" w:rsidRDefault="00A83D92" w:rsidP="008E20A9">
      <w:pPr>
        <w:jc w:val="center"/>
        <w:rPr>
          <w:rFonts w:ascii="Segoe UI" w:hAnsi="Segoe UI" w:cs="Segoe UI"/>
          <w:i/>
          <w:iCs/>
          <w:sz w:val="28"/>
          <w:szCs w:val="28"/>
        </w:rPr>
      </w:pPr>
      <w:r w:rsidRPr="006443D7">
        <w:rPr>
          <w:rFonts w:ascii="Segoe UI" w:hAnsi="Segoe UI" w:cs="Segoe UI"/>
          <w:i/>
          <w:iCs/>
          <w:sz w:val="28"/>
          <w:szCs w:val="28"/>
        </w:rPr>
        <w:t xml:space="preserve">A </w:t>
      </w:r>
      <w:r w:rsidRPr="006443D7">
        <w:rPr>
          <w:rFonts w:ascii="Segoe UI Semibold" w:hAnsi="Segoe UI Semibold" w:cs="Segoe UI Semibold"/>
          <w:i/>
          <w:iCs/>
          <w:sz w:val="28"/>
          <w:szCs w:val="28"/>
        </w:rPr>
        <w:t>family serving</w:t>
      </w:r>
      <w:r w:rsidRPr="006443D7">
        <w:rPr>
          <w:rFonts w:ascii="Segoe UI" w:hAnsi="Segoe UI" w:cs="Segoe UI"/>
          <w:i/>
          <w:iCs/>
          <w:sz w:val="28"/>
          <w:szCs w:val="28"/>
        </w:rPr>
        <w:t xml:space="preserve">, </w:t>
      </w:r>
      <w:r w:rsidRPr="006443D7">
        <w:rPr>
          <w:rFonts w:ascii="Segoe UI Semibold" w:hAnsi="Segoe UI Semibold" w:cs="Segoe UI Semibold"/>
          <w:i/>
          <w:iCs/>
          <w:sz w:val="28"/>
          <w:szCs w:val="28"/>
        </w:rPr>
        <w:t>community blessing</w:t>
      </w:r>
      <w:r w:rsidRPr="006443D7">
        <w:rPr>
          <w:rFonts w:ascii="Segoe UI" w:hAnsi="Segoe UI" w:cs="Segoe UI"/>
          <w:i/>
          <w:iCs/>
          <w:sz w:val="28"/>
          <w:szCs w:val="28"/>
        </w:rPr>
        <w:t xml:space="preserve">, </w:t>
      </w:r>
      <w:r w:rsidRPr="006443D7">
        <w:rPr>
          <w:rFonts w:ascii="Segoe UI Semibold" w:hAnsi="Segoe UI Semibold" w:cs="Segoe UI Semibold"/>
          <w:i/>
          <w:iCs/>
          <w:sz w:val="28"/>
          <w:szCs w:val="28"/>
        </w:rPr>
        <w:t>world reaching</w:t>
      </w:r>
      <w:r w:rsidRPr="006443D7">
        <w:rPr>
          <w:rFonts w:ascii="Segoe UI" w:hAnsi="Segoe UI" w:cs="Segoe UI"/>
          <w:i/>
          <w:iCs/>
          <w:sz w:val="28"/>
          <w:szCs w:val="28"/>
        </w:rPr>
        <w:t xml:space="preserve"> church,</w:t>
      </w:r>
      <w:r w:rsidRPr="006443D7">
        <w:rPr>
          <w:rFonts w:ascii="Segoe UI" w:hAnsi="Segoe UI" w:cs="Segoe UI"/>
          <w:i/>
          <w:iCs/>
          <w:sz w:val="28"/>
          <w:szCs w:val="28"/>
        </w:rPr>
        <w:br/>
        <w:t xml:space="preserve">working with </w:t>
      </w:r>
      <w:r w:rsidRPr="006443D7">
        <w:rPr>
          <w:rFonts w:ascii="Segoe UI Semibold" w:hAnsi="Segoe UI Semibold" w:cs="Segoe UI Semibold"/>
          <w:i/>
          <w:iCs/>
          <w:sz w:val="28"/>
          <w:szCs w:val="28"/>
        </w:rPr>
        <w:t>all hands on deck</w:t>
      </w:r>
      <w:r w:rsidRPr="006443D7">
        <w:rPr>
          <w:rFonts w:ascii="Segoe UI" w:hAnsi="Segoe UI" w:cs="Segoe UI"/>
          <w:i/>
          <w:iCs/>
          <w:sz w:val="28"/>
          <w:szCs w:val="28"/>
        </w:rPr>
        <w:br/>
        <w:t xml:space="preserve">to see disciples made for the </w:t>
      </w:r>
      <w:r w:rsidRPr="006443D7">
        <w:rPr>
          <w:rFonts w:ascii="Segoe UI Semibold" w:hAnsi="Segoe UI Semibold" w:cs="Segoe UI Semibold"/>
          <w:i/>
          <w:iCs/>
          <w:sz w:val="28"/>
          <w:szCs w:val="28"/>
        </w:rPr>
        <w:t>first time</w:t>
      </w:r>
      <w:r w:rsidRPr="006443D7">
        <w:rPr>
          <w:rFonts w:ascii="Segoe UI" w:hAnsi="Segoe UI" w:cs="Segoe UI"/>
          <w:i/>
          <w:iCs/>
          <w:sz w:val="28"/>
          <w:szCs w:val="28"/>
        </w:rPr>
        <w:t xml:space="preserve">, and for a </w:t>
      </w:r>
      <w:r w:rsidRPr="006443D7">
        <w:rPr>
          <w:rFonts w:ascii="Segoe UI Semibold" w:hAnsi="Segoe UI Semibold" w:cs="Segoe UI Semibold"/>
          <w:i/>
          <w:iCs/>
          <w:sz w:val="28"/>
          <w:szCs w:val="28"/>
        </w:rPr>
        <w:t>life</w:t>
      </w:r>
      <w:r w:rsidR="008E20A9" w:rsidRPr="006443D7">
        <w:rPr>
          <w:rFonts w:ascii="Segoe UI Semibold" w:hAnsi="Segoe UI Semibold" w:cs="Segoe UI Semibold"/>
          <w:i/>
          <w:iCs/>
          <w:sz w:val="28"/>
          <w:szCs w:val="28"/>
        </w:rPr>
        <w:t xml:space="preserve"> ti</w:t>
      </w:r>
      <w:r w:rsidRPr="006443D7">
        <w:rPr>
          <w:rFonts w:ascii="Segoe UI Semibold" w:hAnsi="Segoe UI Semibold" w:cs="Segoe UI Semibold"/>
          <w:i/>
          <w:iCs/>
          <w:sz w:val="28"/>
          <w:szCs w:val="28"/>
        </w:rPr>
        <w:t>me</w:t>
      </w:r>
      <w:r w:rsidRPr="006443D7">
        <w:rPr>
          <w:rFonts w:ascii="Segoe UI" w:hAnsi="Segoe UI" w:cs="Segoe UI"/>
          <w:i/>
          <w:iCs/>
          <w:sz w:val="28"/>
          <w:szCs w:val="28"/>
        </w:rPr>
        <w:t>.</w:t>
      </w:r>
    </w:p>
    <w:p w14:paraId="3C22AAEE" w14:textId="77777777" w:rsidR="008E20A9" w:rsidRDefault="008E20A9" w:rsidP="00A83D92">
      <w:pPr>
        <w:rPr>
          <w:rFonts w:ascii="Segoe UI Semibold" w:hAnsi="Segoe UI Semibold" w:cs="Segoe UI Semibold"/>
        </w:rPr>
      </w:pPr>
    </w:p>
    <w:p w14:paraId="19043C0A" w14:textId="77777777" w:rsidR="006443D7" w:rsidRDefault="006443D7" w:rsidP="00A83D92">
      <w:pPr>
        <w:rPr>
          <w:rFonts w:ascii="Segoe UI Semibold" w:hAnsi="Segoe UI Semibold" w:cs="Segoe UI Semibold"/>
        </w:rPr>
      </w:pPr>
    </w:p>
    <w:p w14:paraId="527FFB5D" w14:textId="77777777" w:rsidR="00A83D92" w:rsidRPr="008E20A9" w:rsidRDefault="008E20A9" w:rsidP="00A83D92">
      <w:pPr>
        <w:rPr>
          <w:rFonts w:ascii="Segoe UI Semibold" w:hAnsi="Segoe UI Semibold" w:cs="Segoe UI Semibold"/>
        </w:rPr>
      </w:pPr>
      <w:r w:rsidRPr="008E20A9">
        <w:rPr>
          <w:rFonts w:ascii="Segoe UI Semibold" w:hAnsi="Segoe UI Semibold" w:cs="Segoe UI Semibold"/>
          <w:sz w:val="28"/>
          <w:szCs w:val="28"/>
        </w:rPr>
        <w:t>Family Serving; Kid’s &amp; Youth</w:t>
      </w:r>
      <w:r w:rsidRPr="008E20A9">
        <w:rPr>
          <w:rFonts w:ascii="Segoe UI Semibold" w:hAnsi="Segoe UI Semibold" w:cs="Segoe UI Semibold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042"/>
      </w:tblGrid>
      <w:tr w:rsidR="008E20A9" w:rsidRPr="008E20A9" w14:paraId="61276D02" w14:textId="77777777" w:rsidTr="008E20A9">
        <w:trPr>
          <w:trHeight w:val="343"/>
        </w:trPr>
        <w:tc>
          <w:tcPr>
            <w:tcW w:w="4950" w:type="dxa"/>
          </w:tcPr>
          <w:p w14:paraId="12DAED50" w14:textId="77777777" w:rsidR="008E20A9" w:rsidRPr="008E20A9" w:rsidRDefault="008E20A9" w:rsidP="00A83D92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ENDS</w:t>
            </w:r>
          </w:p>
        </w:tc>
        <w:tc>
          <w:tcPr>
            <w:tcW w:w="4042" w:type="dxa"/>
          </w:tcPr>
          <w:p w14:paraId="73CED752" w14:textId="77777777" w:rsidR="008E20A9" w:rsidRPr="008E20A9" w:rsidRDefault="008E20A9" w:rsidP="00A83D92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Progress / Notes</w:t>
            </w:r>
          </w:p>
        </w:tc>
      </w:tr>
      <w:tr w:rsidR="008E20A9" w:rsidRPr="008E20A9" w14:paraId="05B298F5" w14:textId="77777777" w:rsidTr="008E20A9">
        <w:trPr>
          <w:trHeight w:val="575"/>
        </w:trPr>
        <w:tc>
          <w:tcPr>
            <w:tcW w:w="4950" w:type="dxa"/>
          </w:tcPr>
          <w:p w14:paraId="408DC842" w14:textId="77777777" w:rsidR="008E20A9" w:rsidRPr="00B109E5" w:rsidRDefault="008E20A9" w:rsidP="00A83D92">
            <w:pPr>
              <w:rPr>
                <w:rFonts w:ascii="Segoe UI" w:hAnsi="Segoe UI" w:cs="Segoe UI"/>
              </w:rPr>
            </w:pPr>
            <w:r w:rsidRPr="00B109E5">
              <w:rPr>
                <w:rFonts w:ascii="Segoe UI" w:hAnsi="Segoe UI" w:cs="Segoe UI"/>
              </w:rPr>
              <w:t>5 New Families Regularly Attending</w:t>
            </w:r>
          </w:p>
          <w:p w14:paraId="1A486059" w14:textId="77777777" w:rsidR="008E20A9" w:rsidRPr="00B109E5" w:rsidRDefault="008E20A9" w:rsidP="00A83D92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65A4FE09" w14:textId="5B8121D8" w:rsidR="008E20A9" w:rsidRPr="00B109E5" w:rsidRDefault="00391CE4" w:rsidP="00A83D92">
            <w:pPr>
              <w:rPr>
                <w:rFonts w:ascii="Segoe UI" w:hAnsi="Segoe UI" w:cs="Segoe UI"/>
              </w:rPr>
            </w:pPr>
            <w:r w:rsidRPr="00B109E5">
              <w:rPr>
                <w:rFonts w:ascii="Segoe UI" w:hAnsi="Segoe UI" w:cs="Segoe UI"/>
              </w:rPr>
              <w:t xml:space="preserve">On track as far as individuals/families – Min. 4 - </w:t>
            </w:r>
            <w:r w:rsidR="004C2DB0" w:rsidRPr="00B109E5">
              <w:rPr>
                <w:rFonts w:ascii="Segoe UI" w:hAnsi="Segoe UI" w:cs="Segoe UI"/>
              </w:rPr>
              <w:t>Karynn</w:t>
            </w:r>
            <w:r w:rsidRPr="00B109E5">
              <w:rPr>
                <w:rFonts w:ascii="Segoe UI" w:hAnsi="Segoe UI" w:cs="Segoe UI"/>
              </w:rPr>
              <w:t xml:space="preserve"> in PG, Kennedys, Allerts in SA weekly</w:t>
            </w:r>
            <w:r w:rsidR="00B109E5">
              <w:rPr>
                <w:rFonts w:ascii="Segoe UI" w:hAnsi="Segoe UI" w:cs="Segoe UI"/>
              </w:rPr>
              <w:t>, Youngs</w:t>
            </w:r>
          </w:p>
        </w:tc>
      </w:tr>
      <w:tr w:rsidR="008E20A9" w:rsidRPr="008E20A9" w14:paraId="6848FE61" w14:textId="77777777" w:rsidTr="008E20A9">
        <w:trPr>
          <w:trHeight w:val="251"/>
        </w:trPr>
        <w:tc>
          <w:tcPr>
            <w:tcW w:w="4950" w:type="dxa"/>
          </w:tcPr>
          <w:p w14:paraId="2FA2A1E2" w14:textId="7A4991F3" w:rsidR="008E20A9" w:rsidRPr="00B109E5" w:rsidRDefault="008E20A9" w:rsidP="00A83D92">
            <w:pPr>
              <w:rPr>
                <w:rFonts w:ascii="Segoe UI" w:hAnsi="Segoe UI" w:cs="Segoe UI"/>
              </w:rPr>
            </w:pPr>
            <w:r w:rsidRPr="00B109E5">
              <w:rPr>
                <w:rFonts w:ascii="Segoe UI" w:hAnsi="Segoe UI" w:cs="Segoe UI"/>
              </w:rPr>
              <w:t>Net +5 Volunteers</w:t>
            </w:r>
          </w:p>
          <w:p w14:paraId="0D291B65" w14:textId="77777777" w:rsidR="008E20A9" w:rsidRPr="00B109E5" w:rsidRDefault="008E20A9" w:rsidP="00A83D92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7D0C9F52" w14:textId="37DC7E70" w:rsidR="008E20A9" w:rsidRPr="00B109E5" w:rsidRDefault="004C2DB0" w:rsidP="00A83D92">
            <w:pPr>
              <w:rPr>
                <w:rFonts w:ascii="Segoe UI" w:hAnsi="Segoe UI" w:cs="Segoe UI"/>
              </w:rPr>
            </w:pPr>
            <w:r w:rsidRPr="00B109E5">
              <w:rPr>
                <w:rFonts w:ascii="Segoe UI" w:hAnsi="Segoe UI" w:cs="Segoe UI"/>
              </w:rPr>
              <w:t xml:space="preserve"> </w:t>
            </w:r>
            <w:r w:rsidR="00B109E5" w:rsidRPr="00B109E5">
              <w:rPr>
                <w:rFonts w:ascii="Segoe UI" w:hAnsi="Segoe UI" w:cs="Segoe UI"/>
              </w:rPr>
              <w:t xml:space="preserve">Will explore ways volunteers can be involved in kid’s ministry in upcoming quarter. </w:t>
            </w:r>
          </w:p>
        </w:tc>
      </w:tr>
      <w:tr w:rsidR="008E20A9" w:rsidRPr="008E20A9" w14:paraId="0A6E0F1D" w14:textId="77777777" w:rsidTr="008E20A9">
        <w:trPr>
          <w:trHeight w:val="548"/>
        </w:trPr>
        <w:tc>
          <w:tcPr>
            <w:tcW w:w="4950" w:type="dxa"/>
          </w:tcPr>
          <w:p w14:paraId="5353B72A" w14:textId="77777777" w:rsidR="008E20A9" w:rsidRPr="00B109E5" w:rsidRDefault="008E20A9" w:rsidP="00A83D92">
            <w:pPr>
              <w:rPr>
                <w:rFonts w:ascii="Segoe UI" w:hAnsi="Segoe UI" w:cs="Segoe UI"/>
              </w:rPr>
            </w:pPr>
            <w:r w:rsidRPr="00B109E5">
              <w:rPr>
                <w:rFonts w:ascii="Segoe UI" w:hAnsi="Segoe UI" w:cs="Segoe UI"/>
              </w:rPr>
              <w:t>100 New Kids Reached Through Events</w:t>
            </w:r>
          </w:p>
          <w:p w14:paraId="4DA69DA0" w14:textId="77777777" w:rsidR="008E20A9" w:rsidRPr="00B109E5" w:rsidRDefault="008E20A9" w:rsidP="00A83D92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0BF9D506" w14:textId="0ECD7AC7" w:rsidR="008E20A9" w:rsidRPr="00B109E5" w:rsidRDefault="00B109E5" w:rsidP="00A83D92">
            <w:pPr>
              <w:rPr>
                <w:rFonts w:ascii="Segoe UI" w:hAnsi="Segoe UI" w:cs="Segoe UI"/>
              </w:rPr>
            </w:pPr>
            <w:r w:rsidRPr="00B109E5">
              <w:rPr>
                <w:rFonts w:ascii="Segoe UI" w:hAnsi="Segoe UI" w:cs="Segoe UI"/>
              </w:rPr>
              <w:t>Estimated 45 kids through Easter Event</w:t>
            </w:r>
          </w:p>
        </w:tc>
      </w:tr>
      <w:tr w:rsidR="008E20A9" w:rsidRPr="008E20A9" w14:paraId="72FFE83C" w14:textId="77777777" w:rsidTr="008E20A9">
        <w:trPr>
          <w:trHeight w:val="512"/>
        </w:trPr>
        <w:tc>
          <w:tcPr>
            <w:tcW w:w="4950" w:type="dxa"/>
          </w:tcPr>
          <w:p w14:paraId="3B468D66" w14:textId="56DCF851" w:rsidR="008E20A9" w:rsidRPr="008E20A9" w:rsidRDefault="0077198A" w:rsidP="008E20A9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6</w:t>
            </w:r>
            <w:r w:rsidR="008E20A9" w:rsidRPr="008E20A9">
              <w:rPr>
                <w:rFonts w:ascii="Segoe UI" w:hAnsi="Segoe UI" w:cs="Segoe UI"/>
              </w:rPr>
              <w:t xml:space="preserve"> x Youth Events with Average Attendance of 10</w:t>
            </w:r>
          </w:p>
        </w:tc>
        <w:tc>
          <w:tcPr>
            <w:tcW w:w="4042" w:type="dxa"/>
          </w:tcPr>
          <w:p w14:paraId="1CAB4EEF" w14:textId="3559ACB0" w:rsidR="008E20A9" w:rsidRPr="008E20A9" w:rsidRDefault="00391CE4" w:rsidP="00A83D92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Will look at options in upcoming quarter</w:t>
            </w:r>
          </w:p>
        </w:tc>
      </w:tr>
    </w:tbl>
    <w:p w14:paraId="5E7D3597" w14:textId="77777777" w:rsidR="00A83D92" w:rsidRPr="008E20A9" w:rsidRDefault="00A83D92">
      <w:pPr>
        <w:rPr>
          <w:rFonts w:ascii="Segoe UI Semibold" w:hAnsi="Segoe UI Semibold" w:cs="Segoe UI Semibold"/>
        </w:rPr>
      </w:pPr>
    </w:p>
    <w:p w14:paraId="047DBC00" w14:textId="77777777" w:rsidR="00A83D92" w:rsidRPr="008E20A9" w:rsidRDefault="00A83D92">
      <w:pPr>
        <w:rPr>
          <w:rFonts w:ascii="Segoe UI Semibold" w:hAnsi="Segoe UI Semibold" w:cs="Segoe UI Semibold"/>
          <w:sz w:val="28"/>
          <w:szCs w:val="28"/>
        </w:rPr>
      </w:pPr>
      <w:r w:rsidRPr="008E20A9">
        <w:rPr>
          <w:rFonts w:ascii="Segoe UI Semibold" w:hAnsi="Segoe UI Semibold" w:cs="Segoe UI Semibold"/>
          <w:sz w:val="28"/>
          <w:szCs w:val="28"/>
        </w:rPr>
        <w:t>Community Blessing; Sports &amp; Partnering with Local Ag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042"/>
      </w:tblGrid>
      <w:tr w:rsidR="008E20A9" w:rsidRPr="008E20A9" w14:paraId="402C36E3" w14:textId="77777777" w:rsidTr="00FB4141">
        <w:trPr>
          <w:trHeight w:val="343"/>
        </w:trPr>
        <w:tc>
          <w:tcPr>
            <w:tcW w:w="4950" w:type="dxa"/>
          </w:tcPr>
          <w:p w14:paraId="66A1ECD1" w14:textId="77777777" w:rsidR="008E20A9" w:rsidRPr="008E20A9" w:rsidRDefault="008E20A9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ENDS</w:t>
            </w:r>
          </w:p>
        </w:tc>
        <w:tc>
          <w:tcPr>
            <w:tcW w:w="4042" w:type="dxa"/>
          </w:tcPr>
          <w:p w14:paraId="6D06FD31" w14:textId="77777777" w:rsidR="008E20A9" w:rsidRPr="008E20A9" w:rsidRDefault="008E20A9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Progress / Notes</w:t>
            </w:r>
          </w:p>
        </w:tc>
      </w:tr>
      <w:tr w:rsidR="008E20A9" w:rsidRPr="008E20A9" w14:paraId="0C70F472" w14:textId="77777777" w:rsidTr="00FB4141">
        <w:trPr>
          <w:trHeight w:val="575"/>
        </w:trPr>
        <w:tc>
          <w:tcPr>
            <w:tcW w:w="4950" w:type="dxa"/>
          </w:tcPr>
          <w:p w14:paraId="7B42867E" w14:textId="77777777" w:rsidR="008E20A9" w:rsidRPr="008E20A9" w:rsidRDefault="008E20A9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50 Athletes from the Community Involved</w:t>
            </w:r>
          </w:p>
          <w:p w14:paraId="422E7C6B" w14:textId="77777777" w:rsidR="008E20A9" w:rsidRPr="008E20A9" w:rsidRDefault="008E20A9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0C67FD66" w14:textId="35654D26" w:rsidR="008E20A9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8 Soccer Players / Softball Cancelled</w:t>
            </w:r>
            <w:r w:rsidR="004C2DB0">
              <w:rPr>
                <w:rFonts w:ascii="Segoe UI" w:hAnsi="Segoe UI" w:cs="Segoe UI"/>
              </w:rPr>
              <w:t xml:space="preserve"> (</w:t>
            </w:r>
            <w:r w:rsidR="00B109E5">
              <w:rPr>
                <w:rFonts w:ascii="Segoe UI" w:hAnsi="Segoe UI" w:cs="Segoe UI"/>
              </w:rPr>
              <w:t>W</w:t>
            </w:r>
            <w:r w:rsidR="004C2DB0">
              <w:rPr>
                <w:rFonts w:ascii="Segoe UI" w:hAnsi="Segoe UI" w:cs="Segoe UI"/>
              </w:rPr>
              <w:t>ill be in touch with current contacts</w:t>
            </w:r>
            <w:r w:rsidR="00B109E5">
              <w:rPr>
                <w:rFonts w:ascii="Segoe UI" w:hAnsi="Segoe UI" w:cs="Segoe UI"/>
              </w:rPr>
              <w:t>, possibly run Alpha online</w:t>
            </w:r>
            <w:r w:rsidR="004C2DB0">
              <w:rPr>
                <w:rFonts w:ascii="Segoe UI" w:hAnsi="Segoe UI" w:cs="Segoe UI"/>
              </w:rPr>
              <w:t>)</w:t>
            </w:r>
          </w:p>
        </w:tc>
      </w:tr>
      <w:tr w:rsidR="008E20A9" w:rsidRPr="008E20A9" w14:paraId="10E0D52A" w14:textId="77777777" w:rsidTr="00FB4141">
        <w:trPr>
          <w:trHeight w:val="251"/>
        </w:trPr>
        <w:tc>
          <w:tcPr>
            <w:tcW w:w="4950" w:type="dxa"/>
          </w:tcPr>
          <w:p w14:paraId="645E6A57" w14:textId="762F2DD7" w:rsidR="008E20A9" w:rsidRPr="008E20A9" w:rsidRDefault="008E20A9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00 Church-Organized Volunteer Hours Spent in the Community</w:t>
            </w:r>
            <w:r w:rsidR="0077198A">
              <w:rPr>
                <w:rFonts w:ascii="Segoe UI" w:hAnsi="Segoe UI" w:cs="Segoe UI"/>
              </w:rPr>
              <w:t xml:space="preserve"> </w:t>
            </w:r>
          </w:p>
          <w:p w14:paraId="15227CE6" w14:textId="51D17397" w:rsidR="008E20A9" w:rsidRPr="008E20A9" w:rsidRDefault="008E20A9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6751AD81" w14:textId="105761A9" w:rsidR="008E20A9" w:rsidRDefault="00B109E5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</w:t>
            </w:r>
            <w:r w:rsidR="004C2DB0">
              <w:rPr>
                <w:rFonts w:ascii="Segoe UI" w:hAnsi="Segoe UI" w:cs="Segoe UI"/>
              </w:rPr>
              <w:t>ow contact neighbourly care – “here to help card”</w:t>
            </w:r>
            <w:r>
              <w:rPr>
                <w:rFonts w:ascii="Segoe UI" w:hAnsi="Segoe UI" w:cs="Segoe UI"/>
              </w:rPr>
              <w:t>, encouraging</w:t>
            </w:r>
            <w:r w:rsidR="004C2DB0">
              <w:rPr>
                <w:rFonts w:ascii="Segoe UI" w:hAnsi="Segoe UI" w:cs="Segoe UI"/>
              </w:rPr>
              <w:t xml:space="preserve"> personal contact with those in need of it</w:t>
            </w:r>
            <w:r>
              <w:rPr>
                <w:rFonts w:ascii="Segoe UI" w:hAnsi="Segoe UI" w:cs="Segoe UI"/>
              </w:rPr>
              <w:t>.</w:t>
            </w:r>
          </w:p>
          <w:p w14:paraId="671E4F9B" w14:textId="2050AD99" w:rsidR="004C2DB0" w:rsidRPr="008E20A9" w:rsidRDefault="004C2DB0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*</w:t>
            </w:r>
            <w:r w:rsidR="00B109E5">
              <w:rPr>
                <w:rFonts w:ascii="Segoe UI" w:hAnsi="Segoe UI" w:cs="Segoe UI"/>
              </w:rPr>
              <w:t>Won’t be large scale out in community events but</w:t>
            </w:r>
            <w:r>
              <w:rPr>
                <w:rFonts w:ascii="Segoe UI" w:hAnsi="Segoe UI" w:cs="Segoe UI"/>
              </w:rPr>
              <w:t xml:space="preserve"> as intended – </w:t>
            </w:r>
            <w:r w:rsidR="00B109E5">
              <w:rPr>
                <w:rFonts w:ascii="Segoe UI" w:hAnsi="Segoe UI" w:cs="Segoe UI"/>
              </w:rPr>
              <w:t>will encourage</w:t>
            </w:r>
            <w:r>
              <w:rPr>
                <w:rFonts w:ascii="Segoe UI" w:hAnsi="Segoe UI" w:cs="Segoe UI"/>
              </w:rPr>
              <w:t xml:space="preserve"> action</w:t>
            </w:r>
            <w:r w:rsidR="00B109E5">
              <w:rPr>
                <w:rFonts w:ascii="Segoe UI" w:hAnsi="Segoe UI" w:cs="Segoe UI"/>
              </w:rPr>
              <w:t xml:space="preserve">s </w:t>
            </w:r>
            <w:r>
              <w:rPr>
                <w:rFonts w:ascii="Segoe UI" w:hAnsi="Segoe UI" w:cs="Segoe UI"/>
              </w:rPr>
              <w:t>to achieve the intent</w:t>
            </w:r>
          </w:p>
        </w:tc>
      </w:tr>
    </w:tbl>
    <w:p w14:paraId="1C5E564C" w14:textId="77777777" w:rsidR="00A83D92" w:rsidRPr="008E20A9" w:rsidRDefault="00A83D92">
      <w:pPr>
        <w:rPr>
          <w:rFonts w:ascii="Segoe UI Semibold" w:hAnsi="Segoe UI Semibold" w:cs="Segoe UI Semibold"/>
        </w:rPr>
      </w:pPr>
    </w:p>
    <w:p w14:paraId="542E8744" w14:textId="77777777" w:rsidR="00B109E5" w:rsidRDefault="00B109E5">
      <w:pPr>
        <w:rPr>
          <w:rFonts w:ascii="Segoe UI Semibold" w:hAnsi="Segoe UI Semibold" w:cs="Segoe UI Semibold"/>
          <w:sz w:val="28"/>
          <w:szCs w:val="28"/>
        </w:rPr>
      </w:pPr>
    </w:p>
    <w:p w14:paraId="19F6B1C7" w14:textId="77777777" w:rsidR="00EC1756" w:rsidRDefault="00EC1756">
      <w:pPr>
        <w:rPr>
          <w:rFonts w:ascii="Segoe UI Semibold" w:hAnsi="Segoe UI Semibold" w:cs="Segoe UI Semibold"/>
          <w:sz w:val="28"/>
          <w:szCs w:val="28"/>
        </w:rPr>
      </w:pPr>
    </w:p>
    <w:p w14:paraId="6A215143" w14:textId="05A805E4" w:rsidR="00A83D92" w:rsidRPr="006443D7" w:rsidRDefault="00A83D92">
      <w:pPr>
        <w:rPr>
          <w:rFonts w:ascii="Segoe UI Semibold" w:hAnsi="Segoe UI Semibold" w:cs="Segoe UI Semibold"/>
          <w:sz w:val="28"/>
          <w:szCs w:val="28"/>
        </w:rPr>
      </w:pPr>
      <w:r w:rsidRPr="006443D7">
        <w:rPr>
          <w:rFonts w:ascii="Segoe UI Semibold" w:hAnsi="Segoe UI Semibold" w:cs="Segoe UI Semibold"/>
          <w:sz w:val="28"/>
          <w:szCs w:val="28"/>
        </w:rPr>
        <w:lastRenderedPageBreak/>
        <w:t>World Reaching; Miss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042"/>
      </w:tblGrid>
      <w:tr w:rsidR="008E20A9" w:rsidRPr="008E20A9" w14:paraId="743B1AB0" w14:textId="77777777" w:rsidTr="00FB4141">
        <w:trPr>
          <w:trHeight w:val="343"/>
        </w:trPr>
        <w:tc>
          <w:tcPr>
            <w:tcW w:w="4950" w:type="dxa"/>
          </w:tcPr>
          <w:p w14:paraId="1B376543" w14:textId="77777777" w:rsidR="008E20A9" w:rsidRPr="008E20A9" w:rsidRDefault="008E20A9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ENDS</w:t>
            </w:r>
          </w:p>
        </w:tc>
        <w:tc>
          <w:tcPr>
            <w:tcW w:w="4042" w:type="dxa"/>
          </w:tcPr>
          <w:p w14:paraId="373480B9" w14:textId="77777777" w:rsidR="008E20A9" w:rsidRPr="008E20A9" w:rsidRDefault="008E20A9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Progress / Notes</w:t>
            </w:r>
          </w:p>
        </w:tc>
      </w:tr>
      <w:tr w:rsidR="008E20A9" w:rsidRPr="008E20A9" w14:paraId="74CE7F21" w14:textId="77777777" w:rsidTr="00FB4141">
        <w:trPr>
          <w:trHeight w:val="575"/>
        </w:trPr>
        <w:tc>
          <w:tcPr>
            <w:tcW w:w="4950" w:type="dxa"/>
          </w:tcPr>
          <w:p w14:paraId="1A7BB7D8" w14:textId="6D3BC15A" w:rsidR="008E20A9" w:rsidRPr="008E20A9" w:rsidRDefault="00052CF3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Plan and spend 100% of </w:t>
            </w:r>
            <w:r w:rsidR="000F4A39">
              <w:rPr>
                <w:rFonts w:ascii="Segoe UI" w:hAnsi="Segoe UI" w:cs="Segoe UI"/>
              </w:rPr>
              <w:t>Missions</w:t>
            </w:r>
            <w:r>
              <w:rPr>
                <w:rFonts w:ascii="Segoe UI" w:hAnsi="Segoe UI" w:cs="Segoe UI"/>
              </w:rPr>
              <w:t xml:space="preserve"> Budget</w:t>
            </w:r>
          </w:p>
          <w:p w14:paraId="17488E25" w14:textId="77777777" w:rsidR="008E20A9" w:rsidRPr="008E20A9" w:rsidRDefault="008E20A9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5581EF84" w14:textId="22B53F8E" w:rsidR="008E20A9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n Track (continuing with financial commitments)</w:t>
            </w:r>
          </w:p>
        </w:tc>
      </w:tr>
      <w:tr w:rsidR="008E20A9" w:rsidRPr="008E20A9" w14:paraId="27736E5A" w14:textId="77777777" w:rsidTr="00FB4141">
        <w:trPr>
          <w:trHeight w:val="251"/>
        </w:trPr>
        <w:tc>
          <w:tcPr>
            <w:tcW w:w="4950" w:type="dxa"/>
          </w:tcPr>
          <w:p w14:paraId="30F00F92" w14:textId="2765CA8A" w:rsidR="008E20A9" w:rsidRPr="00B109E5" w:rsidRDefault="006443D7" w:rsidP="006443D7">
            <w:pPr>
              <w:rPr>
                <w:rFonts w:ascii="Segoe UI" w:hAnsi="Segoe UI" w:cs="Segoe UI"/>
              </w:rPr>
            </w:pPr>
            <w:r w:rsidRPr="00B109E5">
              <w:rPr>
                <w:rFonts w:ascii="Segoe UI" w:hAnsi="Segoe UI" w:cs="Segoe UI"/>
              </w:rPr>
              <w:t>1 First Time Attender on Esperanza Trip</w:t>
            </w:r>
          </w:p>
          <w:p w14:paraId="0492342D" w14:textId="77777777" w:rsidR="006443D7" w:rsidRPr="008E20A9" w:rsidRDefault="006443D7" w:rsidP="006443D7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77E8578B" w14:textId="5B265F28" w:rsidR="008E20A9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tatus Unknown</w:t>
            </w:r>
          </w:p>
        </w:tc>
      </w:tr>
      <w:tr w:rsidR="006443D7" w:rsidRPr="008E20A9" w14:paraId="6B60B065" w14:textId="77777777" w:rsidTr="00052CF3">
        <w:trPr>
          <w:trHeight w:val="719"/>
        </w:trPr>
        <w:tc>
          <w:tcPr>
            <w:tcW w:w="4950" w:type="dxa"/>
          </w:tcPr>
          <w:p w14:paraId="1D8AD542" w14:textId="1448AAD9" w:rsidR="00052CF3" w:rsidRDefault="006443D7" w:rsidP="00052CF3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Firm Plans </w:t>
            </w:r>
            <w:r w:rsidR="00052CF3">
              <w:rPr>
                <w:rFonts w:ascii="Segoe UI" w:hAnsi="Segoe UI" w:cs="Segoe UI"/>
              </w:rPr>
              <w:t xml:space="preserve">by year end </w:t>
            </w:r>
            <w:r>
              <w:rPr>
                <w:rFonts w:ascii="Segoe UI" w:hAnsi="Segoe UI" w:cs="Segoe UI"/>
              </w:rPr>
              <w:t xml:space="preserve">for 1 International </w:t>
            </w:r>
            <w:r w:rsidR="00052CF3">
              <w:rPr>
                <w:rFonts w:ascii="Segoe UI" w:hAnsi="Segoe UI" w:cs="Segoe UI"/>
              </w:rPr>
              <w:t>2021 Missions Trip</w:t>
            </w:r>
          </w:p>
        </w:tc>
        <w:tc>
          <w:tcPr>
            <w:tcW w:w="4042" w:type="dxa"/>
          </w:tcPr>
          <w:p w14:paraId="72240856" w14:textId="7C4C785F" w:rsidR="006443D7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issions Meeting held to start discussions</w:t>
            </w:r>
          </w:p>
        </w:tc>
      </w:tr>
    </w:tbl>
    <w:p w14:paraId="775BF4EB" w14:textId="77777777" w:rsidR="008E20A9" w:rsidRPr="008E20A9" w:rsidRDefault="008E20A9">
      <w:pPr>
        <w:rPr>
          <w:rFonts w:ascii="Segoe UI Semibold" w:hAnsi="Segoe UI Semibold" w:cs="Segoe UI Semibold"/>
        </w:rPr>
      </w:pPr>
    </w:p>
    <w:p w14:paraId="1DCFE0AC" w14:textId="77777777" w:rsidR="00A83D92" w:rsidRDefault="006443D7">
      <w:pPr>
        <w:rPr>
          <w:rFonts w:ascii="Segoe UI Semibold" w:hAnsi="Segoe UI Semibold" w:cs="Segoe UI Semibold"/>
          <w:sz w:val="28"/>
          <w:szCs w:val="28"/>
        </w:rPr>
      </w:pPr>
      <w:r w:rsidRPr="006443D7">
        <w:rPr>
          <w:rFonts w:ascii="Segoe UI Semibold" w:hAnsi="Segoe UI Semibold" w:cs="Segoe UI Semibold"/>
          <w:sz w:val="28"/>
          <w:szCs w:val="28"/>
        </w:rPr>
        <w:t>All Hands On Dec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042"/>
      </w:tblGrid>
      <w:tr w:rsidR="006443D7" w:rsidRPr="008E20A9" w14:paraId="7B7C1526" w14:textId="77777777" w:rsidTr="00FB4141">
        <w:trPr>
          <w:trHeight w:val="343"/>
        </w:trPr>
        <w:tc>
          <w:tcPr>
            <w:tcW w:w="4950" w:type="dxa"/>
          </w:tcPr>
          <w:p w14:paraId="4AEADF5B" w14:textId="77777777" w:rsidR="006443D7" w:rsidRPr="008E20A9" w:rsidRDefault="006443D7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ENDS</w:t>
            </w:r>
          </w:p>
        </w:tc>
        <w:tc>
          <w:tcPr>
            <w:tcW w:w="4042" w:type="dxa"/>
          </w:tcPr>
          <w:p w14:paraId="2F877ABB" w14:textId="77777777" w:rsidR="006443D7" w:rsidRPr="008E20A9" w:rsidRDefault="006443D7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Progress / Notes</w:t>
            </w:r>
          </w:p>
        </w:tc>
      </w:tr>
      <w:tr w:rsidR="006443D7" w:rsidRPr="008E20A9" w14:paraId="307E3C8B" w14:textId="77777777" w:rsidTr="00FB4141">
        <w:trPr>
          <w:trHeight w:val="575"/>
        </w:trPr>
        <w:tc>
          <w:tcPr>
            <w:tcW w:w="4950" w:type="dxa"/>
          </w:tcPr>
          <w:p w14:paraId="62443C01" w14:textId="77777777" w:rsidR="006443D7" w:rsidRPr="008E20A9" w:rsidRDefault="006443D7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0% Growth in Membership</w:t>
            </w:r>
          </w:p>
          <w:p w14:paraId="6EBECD19" w14:textId="77777777" w:rsidR="006443D7" w:rsidRPr="008E20A9" w:rsidRDefault="006443D7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28CF3703" w14:textId="7DA9EE48" w:rsidR="006443D7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ot yet, will report at mid year update</w:t>
            </w:r>
          </w:p>
        </w:tc>
      </w:tr>
      <w:tr w:rsidR="006443D7" w:rsidRPr="008E20A9" w14:paraId="5BA0C9DC" w14:textId="77777777" w:rsidTr="00FB4141">
        <w:trPr>
          <w:trHeight w:val="251"/>
        </w:trPr>
        <w:tc>
          <w:tcPr>
            <w:tcW w:w="4950" w:type="dxa"/>
          </w:tcPr>
          <w:p w14:paraId="75E55ACA" w14:textId="77777777" w:rsidR="006443D7" w:rsidRDefault="006443D7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00% of Members Serving</w:t>
            </w:r>
          </w:p>
          <w:p w14:paraId="7AD8DD5B" w14:textId="77777777" w:rsidR="006443D7" w:rsidRPr="008E20A9" w:rsidRDefault="006443D7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6CB0F480" w14:textId="63D63962" w:rsidR="006443D7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ttempting to involve as many people as possible in roles we do have (Easter Event, expanding home group leaders)</w:t>
            </w:r>
          </w:p>
        </w:tc>
      </w:tr>
    </w:tbl>
    <w:p w14:paraId="5DD1360E" w14:textId="59C83A27" w:rsidR="006443D7" w:rsidRDefault="006443D7">
      <w:pPr>
        <w:rPr>
          <w:rFonts w:ascii="Segoe UI Semibold" w:hAnsi="Segoe UI Semibold" w:cs="Segoe UI Semibold"/>
          <w:sz w:val="28"/>
          <w:szCs w:val="28"/>
        </w:rPr>
      </w:pPr>
    </w:p>
    <w:p w14:paraId="716BD324" w14:textId="77777777" w:rsidR="00F419BB" w:rsidRDefault="00F419BB">
      <w:pPr>
        <w:rPr>
          <w:rFonts w:ascii="Segoe UI Semibold" w:hAnsi="Segoe UI Semibold" w:cs="Segoe UI Semibold"/>
          <w:sz w:val="28"/>
          <w:szCs w:val="28"/>
        </w:rPr>
      </w:pPr>
    </w:p>
    <w:p w14:paraId="3E138C81" w14:textId="241AEF4C" w:rsidR="00A83D92" w:rsidRDefault="006443D7">
      <w:pPr>
        <w:rPr>
          <w:rFonts w:ascii="Segoe UI Semibold" w:hAnsi="Segoe UI Semibold" w:cs="Segoe UI Semibold"/>
          <w:sz w:val="28"/>
          <w:szCs w:val="28"/>
        </w:rPr>
      </w:pPr>
      <w:r w:rsidRPr="006443D7">
        <w:rPr>
          <w:rFonts w:ascii="Segoe UI Semibold" w:hAnsi="Segoe UI Semibold" w:cs="Segoe UI Semibold"/>
          <w:sz w:val="28"/>
          <w:szCs w:val="28"/>
        </w:rPr>
        <w:t>Disciples Made For The First Ti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042"/>
      </w:tblGrid>
      <w:tr w:rsidR="006443D7" w:rsidRPr="008E20A9" w14:paraId="2288BC45" w14:textId="77777777" w:rsidTr="00FB4141">
        <w:trPr>
          <w:trHeight w:val="343"/>
        </w:trPr>
        <w:tc>
          <w:tcPr>
            <w:tcW w:w="4950" w:type="dxa"/>
          </w:tcPr>
          <w:p w14:paraId="0F020D67" w14:textId="77777777" w:rsidR="006443D7" w:rsidRPr="008E20A9" w:rsidRDefault="006443D7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ENDS</w:t>
            </w:r>
          </w:p>
        </w:tc>
        <w:tc>
          <w:tcPr>
            <w:tcW w:w="4042" w:type="dxa"/>
          </w:tcPr>
          <w:p w14:paraId="5CC8E868" w14:textId="77777777" w:rsidR="006443D7" w:rsidRPr="008E20A9" w:rsidRDefault="006443D7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Progress / Notes</w:t>
            </w:r>
          </w:p>
        </w:tc>
      </w:tr>
      <w:tr w:rsidR="006443D7" w:rsidRPr="008E20A9" w14:paraId="1A2A3942" w14:textId="77777777" w:rsidTr="00FB4141">
        <w:trPr>
          <w:trHeight w:val="575"/>
        </w:trPr>
        <w:tc>
          <w:tcPr>
            <w:tcW w:w="4950" w:type="dxa"/>
          </w:tcPr>
          <w:p w14:paraId="72AB586A" w14:textId="77777777" w:rsidR="006443D7" w:rsidRPr="008E20A9" w:rsidRDefault="006443D7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5 Salvations</w:t>
            </w:r>
          </w:p>
          <w:p w14:paraId="326BC0F0" w14:textId="77777777" w:rsidR="006443D7" w:rsidRPr="008E20A9" w:rsidRDefault="006443D7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6AD5765A" w14:textId="45828416" w:rsidR="006443D7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 indicated, new follow up measures enabled for future indications</w:t>
            </w:r>
          </w:p>
        </w:tc>
      </w:tr>
      <w:tr w:rsidR="006443D7" w:rsidRPr="008E20A9" w14:paraId="4DB9F232" w14:textId="77777777" w:rsidTr="00FB4141">
        <w:trPr>
          <w:trHeight w:val="251"/>
        </w:trPr>
        <w:tc>
          <w:tcPr>
            <w:tcW w:w="4950" w:type="dxa"/>
          </w:tcPr>
          <w:p w14:paraId="60E35571" w14:textId="77777777" w:rsidR="006443D7" w:rsidRDefault="006443D7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5 Baptisms</w:t>
            </w:r>
          </w:p>
          <w:p w14:paraId="0C51C04C" w14:textId="77777777" w:rsidR="006443D7" w:rsidRPr="008E20A9" w:rsidRDefault="006443D7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374ADAD5" w14:textId="149FF402" w:rsidR="006443D7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 planned for when COVID measures lifted</w:t>
            </w:r>
          </w:p>
        </w:tc>
      </w:tr>
      <w:tr w:rsidR="006443D7" w:rsidRPr="008E20A9" w14:paraId="6E8C0D6F" w14:textId="77777777" w:rsidTr="00FB4141">
        <w:trPr>
          <w:trHeight w:val="251"/>
        </w:trPr>
        <w:tc>
          <w:tcPr>
            <w:tcW w:w="4950" w:type="dxa"/>
          </w:tcPr>
          <w:p w14:paraId="718D59AD" w14:textId="77777777" w:rsidR="006443D7" w:rsidRDefault="006443D7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ospel Presented to 100 Unchurched Adults</w:t>
            </w:r>
          </w:p>
          <w:p w14:paraId="56B6492B" w14:textId="77777777" w:rsidR="006443D7" w:rsidRDefault="006443D7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2A21D243" w14:textId="0AB92FEB" w:rsidR="006443D7" w:rsidRPr="00B109E5" w:rsidRDefault="00B109E5" w:rsidP="00B109E5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  <w:r w:rsidR="004D6551" w:rsidRPr="00B109E5">
              <w:rPr>
                <w:rFonts w:ascii="Segoe UI" w:hAnsi="Segoe UI" w:cs="Segoe UI"/>
              </w:rPr>
              <w:t xml:space="preserve">Easter Event, Unknown (55 car loads of people, Spiritual Beliefs unknown), </w:t>
            </w:r>
            <w:r>
              <w:rPr>
                <w:rFonts w:ascii="Segoe UI" w:hAnsi="Segoe UI" w:cs="Segoe UI"/>
              </w:rPr>
              <w:t>---</w:t>
            </w:r>
            <w:r w:rsidR="004D6551" w:rsidRPr="00B109E5">
              <w:rPr>
                <w:rFonts w:ascii="Segoe UI" w:hAnsi="Segoe UI" w:cs="Segoe UI"/>
              </w:rPr>
              <w:t>Several unbelieving viewers with clear gospel presentation on Sundays</w:t>
            </w:r>
          </w:p>
        </w:tc>
      </w:tr>
      <w:tr w:rsidR="006443D7" w:rsidRPr="008E20A9" w14:paraId="19A609C3" w14:textId="77777777" w:rsidTr="00FB4141">
        <w:trPr>
          <w:trHeight w:val="251"/>
        </w:trPr>
        <w:tc>
          <w:tcPr>
            <w:tcW w:w="4950" w:type="dxa"/>
          </w:tcPr>
          <w:p w14:paraId="0DEC44E7" w14:textId="77777777" w:rsidR="006443D7" w:rsidRDefault="006443D7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5 New Families Attending (shared goal with Kids’ Connection)</w:t>
            </w:r>
          </w:p>
        </w:tc>
        <w:tc>
          <w:tcPr>
            <w:tcW w:w="4042" w:type="dxa"/>
          </w:tcPr>
          <w:p w14:paraId="3C1C02D9" w14:textId="16AD481D" w:rsidR="006443D7" w:rsidRPr="008E20A9" w:rsidRDefault="004C2DB0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As above + </w:t>
            </w:r>
            <w:r w:rsidR="00B109E5">
              <w:rPr>
                <w:rFonts w:ascii="Segoe UI" w:hAnsi="Segoe UI" w:cs="Segoe UI"/>
              </w:rPr>
              <w:t>new single viewers in Kelowna (C. Laird), Prince Rupert (M. Gurney)</w:t>
            </w:r>
          </w:p>
        </w:tc>
      </w:tr>
    </w:tbl>
    <w:p w14:paraId="11D149E5" w14:textId="77777777" w:rsidR="006443D7" w:rsidRPr="006443D7" w:rsidRDefault="006443D7">
      <w:pPr>
        <w:rPr>
          <w:rFonts w:ascii="Segoe UI Semibold" w:hAnsi="Segoe UI Semibold" w:cs="Segoe UI Semibold"/>
          <w:sz w:val="28"/>
          <w:szCs w:val="28"/>
        </w:rPr>
      </w:pPr>
    </w:p>
    <w:p w14:paraId="250C97AE" w14:textId="10B42DDF" w:rsidR="00A83D92" w:rsidRDefault="00A83D92" w:rsidP="00A83D92">
      <w:pPr>
        <w:rPr>
          <w:rFonts w:ascii="Segoe UI Semibold" w:hAnsi="Segoe UI Semibold" w:cs="Segoe UI Semibold"/>
        </w:rPr>
      </w:pPr>
    </w:p>
    <w:p w14:paraId="6B50735D" w14:textId="0866AF33" w:rsidR="00B109E5" w:rsidRDefault="00B109E5" w:rsidP="00A83D92">
      <w:pPr>
        <w:rPr>
          <w:rFonts w:ascii="Segoe UI Semibold" w:hAnsi="Segoe UI Semibold" w:cs="Segoe UI Semibold"/>
        </w:rPr>
      </w:pPr>
    </w:p>
    <w:p w14:paraId="665BE71B" w14:textId="6EBDDDC2" w:rsidR="00B109E5" w:rsidRDefault="00B109E5" w:rsidP="00A83D92">
      <w:pPr>
        <w:rPr>
          <w:rFonts w:ascii="Segoe UI Semibold" w:hAnsi="Segoe UI Semibold" w:cs="Segoe UI Semibold"/>
        </w:rPr>
      </w:pPr>
    </w:p>
    <w:p w14:paraId="6F23BE9B" w14:textId="77777777" w:rsidR="00A83D92" w:rsidRDefault="006443D7" w:rsidP="00A83D92">
      <w:pPr>
        <w:rPr>
          <w:rFonts w:ascii="Segoe UI Semibold" w:hAnsi="Segoe UI Semibold" w:cs="Segoe UI Semibold"/>
          <w:sz w:val="28"/>
          <w:szCs w:val="28"/>
        </w:rPr>
      </w:pPr>
      <w:r w:rsidRPr="006443D7">
        <w:rPr>
          <w:rFonts w:ascii="Segoe UI Semibold" w:hAnsi="Segoe UI Semibold" w:cs="Segoe UI Semibold"/>
          <w:sz w:val="28"/>
          <w:szCs w:val="28"/>
        </w:rPr>
        <w:lastRenderedPageBreak/>
        <w:t>Disciples Made For A Lifeti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042"/>
      </w:tblGrid>
      <w:tr w:rsidR="006443D7" w:rsidRPr="008E20A9" w14:paraId="5551D24E" w14:textId="77777777" w:rsidTr="00FB4141">
        <w:trPr>
          <w:trHeight w:val="343"/>
        </w:trPr>
        <w:tc>
          <w:tcPr>
            <w:tcW w:w="4950" w:type="dxa"/>
          </w:tcPr>
          <w:p w14:paraId="49543CB0" w14:textId="77777777" w:rsidR="006443D7" w:rsidRPr="008E20A9" w:rsidRDefault="006443D7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ENDS</w:t>
            </w:r>
          </w:p>
        </w:tc>
        <w:tc>
          <w:tcPr>
            <w:tcW w:w="4042" w:type="dxa"/>
          </w:tcPr>
          <w:p w14:paraId="3FA919DC" w14:textId="77777777" w:rsidR="006443D7" w:rsidRPr="008E20A9" w:rsidRDefault="006443D7" w:rsidP="00FB4141">
            <w:pPr>
              <w:rPr>
                <w:rFonts w:ascii="Segoe UI Semibold" w:hAnsi="Segoe UI Semibold" w:cs="Segoe UI Semibold"/>
              </w:rPr>
            </w:pPr>
            <w:r w:rsidRPr="008E20A9">
              <w:rPr>
                <w:rFonts w:ascii="Segoe UI Semibold" w:hAnsi="Segoe UI Semibold" w:cs="Segoe UI Semibold"/>
              </w:rPr>
              <w:t>Progress / Notes</w:t>
            </w:r>
          </w:p>
        </w:tc>
      </w:tr>
      <w:tr w:rsidR="006443D7" w:rsidRPr="008E20A9" w14:paraId="26227213" w14:textId="77777777" w:rsidTr="00FB4141">
        <w:trPr>
          <w:trHeight w:val="575"/>
        </w:trPr>
        <w:tc>
          <w:tcPr>
            <w:tcW w:w="4950" w:type="dxa"/>
          </w:tcPr>
          <w:p w14:paraId="3EFDDBD1" w14:textId="77777777" w:rsidR="006443D7" w:rsidRDefault="006443D7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60% of Sunday Attendance Involved in </w:t>
            </w:r>
          </w:p>
          <w:p w14:paraId="2BE6C6D4" w14:textId="65A82244" w:rsidR="006443D7" w:rsidRPr="008E20A9" w:rsidRDefault="006443D7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Home Groups</w:t>
            </w:r>
            <w:r w:rsidR="0077198A">
              <w:rPr>
                <w:rFonts w:ascii="Segoe UI" w:hAnsi="Segoe UI" w:cs="Segoe UI"/>
              </w:rPr>
              <w:t xml:space="preserve"> </w:t>
            </w:r>
          </w:p>
          <w:p w14:paraId="4F668E0E" w14:textId="77777777" w:rsidR="006443D7" w:rsidRPr="008E20A9" w:rsidRDefault="006443D7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2C647D2A" w14:textId="67E788E1" w:rsidR="006443D7" w:rsidRPr="008E20A9" w:rsidRDefault="0036684A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32 up until this point </w:t>
            </w:r>
            <w:r w:rsidR="00114443">
              <w:rPr>
                <w:rFonts w:ascii="Segoe UI" w:hAnsi="Segoe UI" w:cs="Segoe UI"/>
              </w:rPr>
              <w:t xml:space="preserve">of the year (64%) </w:t>
            </w:r>
            <w:r>
              <w:rPr>
                <w:rFonts w:ascii="Segoe UI" w:hAnsi="Segoe UI" w:cs="Segoe UI"/>
              </w:rPr>
              <w:t>(</w:t>
            </w:r>
            <w:r w:rsidR="00114443">
              <w:rPr>
                <w:rFonts w:ascii="Segoe UI" w:hAnsi="Segoe UI" w:cs="Segoe UI"/>
              </w:rPr>
              <w:t>Based on a</w:t>
            </w:r>
            <w:r>
              <w:rPr>
                <w:rFonts w:ascii="Segoe UI" w:hAnsi="Segoe UI" w:cs="Segoe UI"/>
              </w:rPr>
              <w:t xml:space="preserve">verage adult attendance </w:t>
            </w:r>
            <w:r w:rsidR="00114443">
              <w:rPr>
                <w:rFonts w:ascii="Segoe UI" w:hAnsi="Segoe UI" w:cs="Segoe UI"/>
              </w:rPr>
              <w:t>of 50)</w:t>
            </w:r>
          </w:p>
        </w:tc>
      </w:tr>
      <w:tr w:rsidR="006443D7" w:rsidRPr="008E20A9" w14:paraId="225BBC1B" w14:textId="77777777" w:rsidTr="00FB4141">
        <w:trPr>
          <w:trHeight w:val="251"/>
        </w:trPr>
        <w:tc>
          <w:tcPr>
            <w:tcW w:w="4950" w:type="dxa"/>
          </w:tcPr>
          <w:p w14:paraId="22D535E3" w14:textId="43641A0C" w:rsidR="00CA620E" w:rsidRDefault="006443D7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5 Group Options in Fall 2020</w:t>
            </w:r>
          </w:p>
          <w:p w14:paraId="30A6E065" w14:textId="77777777" w:rsidR="006443D7" w:rsidRPr="008E20A9" w:rsidRDefault="006443D7" w:rsidP="00FB4141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0CFB5E42" w14:textId="6ED2CF95" w:rsidR="006443D7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urrently attempting to launch 4 groups</w:t>
            </w:r>
          </w:p>
        </w:tc>
      </w:tr>
      <w:tr w:rsidR="00CA620E" w:rsidRPr="008E20A9" w14:paraId="3CDE9E1A" w14:textId="77777777" w:rsidTr="00FB4141">
        <w:trPr>
          <w:trHeight w:val="251"/>
        </w:trPr>
        <w:tc>
          <w:tcPr>
            <w:tcW w:w="4950" w:type="dxa"/>
          </w:tcPr>
          <w:p w14:paraId="32CCF25B" w14:textId="251CA65B" w:rsidR="00CA620E" w:rsidRPr="00B109E5" w:rsidRDefault="00CA620E" w:rsidP="00CA620E">
            <w:pPr>
              <w:rPr>
                <w:rFonts w:ascii="Segoe UI" w:hAnsi="Segoe UI" w:cs="Segoe UI"/>
              </w:rPr>
            </w:pPr>
            <w:r w:rsidRPr="00B109E5">
              <w:rPr>
                <w:rFonts w:ascii="Segoe UI" w:hAnsi="Segoe UI" w:cs="Segoe UI"/>
              </w:rPr>
              <w:t xml:space="preserve">How has Redemption has helped you grow in your discipleship? </w:t>
            </w:r>
          </w:p>
          <w:p w14:paraId="4B795FB9" w14:textId="29EAE12B" w:rsidR="00CA620E" w:rsidRPr="00B109E5" w:rsidRDefault="00CA620E" w:rsidP="00CA620E">
            <w:pPr>
              <w:rPr>
                <w:rFonts w:ascii="Segoe UI" w:hAnsi="Segoe UI" w:cs="Segoe UI"/>
              </w:rPr>
            </w:pPr>
          </w:p>
        </w:tc>
        <w:tc>
          <w:tcPr>
            <w:tcW w:w="4042" w:type="dxa"/>
          </w:tcPr>
          <w:p w14:paraId="0A5A14DA" w14:textId="4735E66D" w:rsidR="00CA620E" w:rsidRPr="00B109E5" w:rsidRDefault="00B109E5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ot done yet.</w:t>
            </w:r>
          </w:p>
        </w:tc>
      </w:tr>
      <w:tr w:rsidR="00CA620E" w:rsidRPr="008E20A9" w14:paraId="002CC6E7" w14:textId="77777777" w:rsidTr="00FB4141">
        <w:trPr>
          <w:trHeight w:val="251"/>
        </w:trPr>
        <w:tc>
          <w:tcPr>
            <w:tcW w:w="4950" w:type="dxa"/>
          </w:tcPr>
          <w:p w14:paraId="55F77429" w14:textId="76AE02C8" w:rsidR="00CA620E" w:rsidRDefault="00CA620E" w:rsidP="00CA620E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6 </w:t>
            </w:r>
            <w:r w:rsidR="00CB3307">
              <w:rPr>
                <w:rFonts w:ascii="Segoe UI" w:hAnsi="Segoe UI" w:cs="Segoe UI"/>
              </w:rPr>
              <w:t>S</w:t>
            </w:r>
            <w:r>
              <w:rPr>
                <w:rFonts w:ascii="Segoe UI" w:hAnsi="Segoe UI" w:cs="Segoe UI"/>
              </w:rPr>
              <w:t xml:space="preserve">pecific </w:t>
            </w:r>
            <w:r w:rsidR="00CB3307">
              <w:rPr>
                <w:rFonts w:ascii="Segoe UI" w:hAnsi="Segoe UI" w:cs="Segoe UI"/>
              </w:rPr>
              <w:t>T</w:t>
            </w:r>
            <w:r>
              <w:rPr>
                <w:rFonts w:ascii="Segoe UI" w:hAnsi="Segoe UI" w:cs="Segoe UI"/>
              </w:rPr>
              <w:t xml:space="preserve">estimonies of </w:t>
            </w:r>
            <w:r w:rsidR="00CB3307">
              <w:rPr>
                <w:rFonts w:ascii="Segoe UI" w:hAnsi="Segoe UI" w:cs="Segoe UI"/>
              </w:rPr>
              <w:t>T</w:t>
            </w:r>
            <w:r>
              <w:rPr>
                <w:rFonts w:ascii="Segoe UI" w:hAnsi="Segoe UI" w:cs="Segoe UI"/>
              </w:rPr>
              <w:t xml:space="preserve">ransformation </w:t>
            </w:r>
            <w:r w:rsidR="00CB3307">
              <w:rPr>
                <w:rFonts w:ascii="Segoe UI" w:hAnsi="Segoe UI" w:cs="Segoe UI"/>
              </w:rPr>
              <w:t>S</w:t>
            </w:r>
            <w:r>
              <w:rPr>
                <w:rFonts w:ascii="Segoe UI" w:hAnsi="Segoe UI" w:cs="Segoe UI"/>
              </w:rPr>
              <w:t>hared</w:t>
            </w:r>
          </w:p>
        </w:tc>
        <w:tc>
          <w:tcPr>
            <w:tcW w:w="4042" w:type="dxa"/>
          </w:tcPr>
          <w:p w14:paraId="11302CA1" w14:textId="5DC56C18" w:rsidR="00CA620E" w:rsidRPr="008E20A9" w:rsidRDefault="004D6551" w:rsidP="00FB414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4 Planned for 2020 Vision Sunday (date and format </w:t>
            </w:r>
            <w:r w:rsidR="00B109E5">
              <w:rPr>
                <w:rFonts w:ascii="Segoe UI" w:hAnsi="Segoe UI" w:cs="Segoe UI"/>
              </w:rPr>
              <w:t>TBD</w:t>
            </w:r>
            <w:r>
              <w:rPr>
                <w:rFonts w:ascii="Segoe UI" w:hAnsi="Segoe UI" w:cs="Segoe UI"/>
              </w:rPr>
              <w:t xml:space="preserve">), 1 idea pending (Karen Seiler Cousin) </w:t>
            </w:r>
          </w:p>
        </w:tc>
      </w:tr>
    </w:tbl>
    <w:p w14:paraId="344C1F24" w14:textId="337BCCD1" w:rsidR="00A83D92" w:rsidRPr="008E20A9" w:rsidRDefault="00A83D92" w:rsidP="00A83D92">
      <w:pPr>
        <w:rPr>
          <w:rFonts w:ascii="Segoe UI Semibold" w:hAnsi="Segoe UI Semibold" w:cs="Segoe UI Semibold"/>
        </w:rPr>
      </w:pPr>
    </w:p>
    <w:p w14:paraId="67537EEB" w14:textId="77777777" w:rsidR="00A83D92" w:rsidRPr="008E20A9" w:rsidRDefault="00A83D92">
      <w:pPr>
        <w:rPr>
          <w:rFonts w:ascii="Segoe UI Semibold" w:hAnsi="Segoe UI Semibold" w:cs="Segoe UI Semibold"/>
        </w:rPr>
      </w:pPr>
    </w:p>
    <w:sectPr w:rsidR="00A83D92" w:rsidRPr="008E20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6697C"/>
    <w:multiLevelType w:val="hybridMultilevel"/>
    <w:tmpl w:val="EB7A41D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F2373"/>
    <w:multiLevelType w:val="hybridMultilevel"/>
    <w:tmpl w:val="5DEE07E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22C4E"/>
    <w:multiLevelType w:val="hybridMultilevel"/>
    <w:tmpl w:val="87C4064A"/>
    <w:lvl w:ilvl="0" w:tplc="E24E7C00">
      <w:start w:val="5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0685F"/>
    <w:multiLevelType w:val="hybridMultilevel"/>
    <w:tmpl w:val="DB1A0FD6"/>
    <w:lvl w:ilvl="0" w:tplc="CDA241F6">
      <w:start w:val="88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F66445"/>
    <w:multiLevelType w:val="hybridMultilevel"/>
    <w:tmpl w:val="FC9476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FC3A28"/>
    <w:multiLevelType w:val="hybridMultilevel"/>
    <w:tmpl w:val="C24442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6C3917"/>
    <w:multiLevelType w:val="hybridMultilevel"/>
    <w:tmpl w:val="E61E93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6C6360"/>
    <w:multiLevelType w:val="hybridMultilevel"/>
    <w:tmpl w:val="5C1279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3786D"/>
    <w:multiLevelType w:val="hybridMultilevel"/>
    <w:tmpl w:val="03E82DBA"/>
    <w:lvl w:ilvl="0" w:tplc="10722D44">
      <w:start w:val="88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EAE54CB"/>
    <w:multiLevelType w:val="hybridMultilevel"/>
    <w:tmpl w:val="82C0741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9"/>
  </w:num>
  <w:num w:numId="8">
    <w:abstractNumId w:val="2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tjAyA2IjA0MjSyUdpeDU4uLM/DyQAuNaALt/bZosAAAA"/>
  </w:docVars>
  <w:rsids>
    <w:rsidRoot w:val="00A83D92"/>
    <w:rsid w:val="00052CF3"/>
    <w:rsid w:val="000F4A39"/>
    <w:rsid w:val="00114443"/>
    <w:rsid w:val="00134EBC"/>
    <w:rsid w:val="0036684A"/>
    <w:rsid w:val="00391CE4"/>
    <w:rsid w:val="004A3820"/>
    <w:rsid w:val="004C2DB0"/>
    <w:rsid w:val="004D6551"/>
    <w:rsid w:val="006443D7"/>
    <w:rsid w:val="0077198A"/>
    <w:rsid w:val="008B54FD"/>
    <w:rsid w:val="008D1E42"/>
    <w:rsid w:val="008E20A9"/>
    <w:rsid w:val="0092670D"/>
    <w:rsid w:val="00A83D92"/>
    <w:rsid w:val="00B109E5"/>
    <w:rsid w:val="00CA620E"/>
    <w:rsid w:val="00CB2D18"/>
    <w:rsid w:val="00CB3307"/>
    <w:rsid w:val="00E217D2"/>
    <w:rsid w:val="00EC1756"/>
    <w:rsid w:val="00F41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481C2"/>
  <w15:chartTrackingRefBased/>
  <w15:docId w15:val="{67E775B0-B8A1-45C3-8239-EDF79844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3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A83D92"/>
    <w:pPr>
      <w:ind w:left="720"/>
      <w:contextualSpacing/>
    </w:pPr>
  </w:style>
  <w:style w:type="table" w:styleId="TableGrid">
    <w:name w:val="Table Grid"/>
    <w:basedOn w:val="TableNormal"/>
    <w:uiPriority w:val="39"/>
    <w:rsid w:val="008E20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654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5</TotalTime>
  <Pages>3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Laird</dc:creator>
  <cp:keywords/>
  <dc:description/>
  <cp:lastModifiedBy>Dustin Laird</cp:lastModifiedBy>
  <cp:revision>8</cp:revision>
  <dcterms:created xsi:type="dcterms:W3CDTF">2020-04-14T22:44:00Z</dcterms:created>
  <dcterms:modified xsi:type="dcterms:W3CDTF">2020-04-17T19:51:00Z</dcterms:modified>
</cp:coreProperties>
</file>